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es waste disposal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 (6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 (4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% (9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% (7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8% (11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 (13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5:49Z</dcterms:created>
  <dcterms:modified xsi:type="dcterms:W3CDTF">2024-02-21T03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